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9B897F" w14:textId="77777777" w:rsidR="001D388E" w:rsidRPr="00846114" w:rsidRDefault="001D388E" w:rsidP="001D388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103254368"/>
      <w:r w:rsidRPr="00846114">
        <w:rPr>
          <w:rFonts w:ascii="Times New Roman" w:hAnsi="Times New Roman" w:cs="Times New Roman"/>
          <w:b/>
          <w:bCs/>
          <w:noProof/>
          <w:sz w:val="24"/>
          <w:szCs w:val="24"/>
          <w:lang w:val="en-IN" w:eastAsia="en-IN"/>
        </w:rPr>
        <w:drawing>
          <wp:anchor distT="0" distB="0" distL="0" distR="0" simplePos="0" relativeHeight="251660288" behindDoc="0" locked="0" layoutInCell="1" allowOverlap="1" wp14:anchorId="582FAA8B" wp14:editId="37AE6D30">
            <wp:simplePos x="0" y="0"/>
            <wp:positionH relativeFrom="page">
              <wp:posOffset>392761</wp:posOffset>
            </wp:positionH>
            <wp:positionV relativeFrom="paragraph">
              <wp:posOffset>-174930</wp:posOffset>
            </wp:positionV>
            <wp:extent cx="958961" cy="1017615"/>
            <wp:effectExtent l="19050" t="0" r="0" b="0"/>
            <wp:wrapNone/>
            <wp:docPr id="4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58850" cy="101749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46114">
        <w:rPr>
          <w:rFonts w:ascii="Times New Roman" w:hAnsi="Times New Roman" w:cs="Times New Roman"/>
          <w:b/>
          <w:bCs/>
          <w:noProof/>
          <w:sz w:val="24"/>
          <w:szCs w:val="24"/>
          <w:lang w:val="en-IN" w:eastAsia="en-IN"/>
        </w:rPr>
        <w:drawing>
          <wp:anchor distT="0" distB="0" distL="0" distR="0" simplePos="0" relativeHeight="251661312" behindDoc="0" locked="0" layoutInCell="1" allowOverlap="1" wp14:anchorId="399FAA59" wp14:editId="3D56DEFD">
            <wp:simplePos x="0" y="0"/>
            <wp:positionH relativeFrom="page">
              <wp:posOffset>6615430</wp:posOffset>
            </wp:positionH>
            <wp:positionV relativeFrom="paragraph">
              <wp:posOffset>-87630</wp:posOffset>
            </wp:positionV>
            <wp:extent cx="770890" cy="930275"/>
            <wp:effectExtent l="19050" t="0" r="0" b="0"/>
            <wp:wrapNone/>
            <wp:docPr id="5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70890" cy="930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46114">
        <w:rPr>
          <w:rFonts w:ascii="Times New Roman" w:hAnsi="Times New Roman" w:cs="Times New Roman"/>
          <w:b/>
          <w:bCs/>
          <w:sz w:val="24"/>
          <w:szCs w:val="24"/>
        </w:rPr>
        <w:t>SAVEETHA SCHOOL OF ENGINEERING</w:t>
      </w:r>
    </w:p>
    <w:p w14:paraId="0FF6ACAC" w14:textId="77777777" w:rsidR="001D388E" w:rsidRPr="00846114" w:rsidRDefault="001D388E" w:rsidP="001D388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46114">
        <w:rPr>
          <w:rFonts w:ascii="Times New Roman" w:hAnsi="Times New Roman" w:cs="Times New Roman"/>
          <w:b/>
          <w:bCs/>
          <w:sz w:val="24"/>
          <w:szCs w:val="24"/>
        </w:rPr>
        <w:t>SAVEETHA INSTITUTE OF MEDICAL AND TECHNICAL SCIENCES</w:t>
      </w:r>
    </w:p>
    <w:p w14:paraId="054B0CAB" w14:textId="77777777" w:rsidR="001D388E" w:rsidRDefault="001D388E" w:rsidP="001D388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46114">
        <w:rPr>
          <w:rFonts w:ascii="Times New Roman" w:hAnsi="Times New Roman" w:cs="Times New Roman"/>
          <w:b/>
          <w:bCs/>
          <w:sz w:val="24"/>
          <w:szCs w:val="24"/>
        </w:rPr>
        <w:t>COMPUTER SCIENCE AND ENGINEERING</w:t>
      </w:r>
    </w:p>
    <w:p w14:paraId="2B31A8DB" w14:textId="77777777" w:rsidR="00B818BC" w:rsidRDefault="00B818BC" w:rsidP="001D388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B279DE5" w14:textId="77777777" w:rsidR="00AC6C68" w:rsidRDefault="00AC6C68" w:rsidP="008157E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9E126D8" w14:textId="220E47A7" w:rsidR="001D388E" w:rsidRDefault="004C2258" w:rsidP="00AC6C6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SA16</w:t>
      </w:r>
      <w:r w:rsidR="002677EA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2D5CD0">
        <w:rPr>
          <w:rFonts w:ascii="Times New Roman" w:hAnsi="Times New Roman" w:cs="Times New Roman"/>
          <w:b/>
          <w:bCs/>
          <w:sz w:val="24"/>
          <w:szCs w:val="24"/>
        </w:rPr>
        <w:t>7</w:t>
      </w:r>
      <w:r>
        <w:rPr>
          <w:rFonts w:ascii="Times New Roman" w:hAnsi="Times New Roman" w:cs="Times New Roman"/>
          <w:b/>
          <w:bCs/>
          <w:sz w:val="24"/>
          <w:szCs w:val="24"/>
        </w:rPr>
        <w:t>-DATAWAREHOUSING AND DATA MINING</w:t>
      </w:r>
      <w:bookmarkEnd w:id="0"/>
      <w:r w:rsidR="00AC6C68">
        <w:rPr>
          <w:rFonts w:ascii="Times New Roman" w:hAnsi="Times New Roman" w:cs="Times New Roman"/>
          <w:b/>
          <w:bCs/>
          <w:sz w:val="24"/>
          <w:szCs w:val="24"/>
        </w:rPr>
        <w:t xml:space="preserve"> FOR</w:t>
      </w:r>
      <w:r w:rsidR="002D5CD0">
        <w:rPr>
          <w:rFonts w:ascii="Times New Roman" w:hAnsi="Times New Roman" w:cs="Times New Roman"/>
          <w:b/>
          <w:bCs/>
          <w:sz w:val="24"/>
          <w:szCs w:val="24"/>
        </w:rPr>
        <w:t xml:space="preserve"> SOCIAL MEDIA </w:t>
      </w:r>
      <w:r w:rsidR="002677EA">
        <w:rPr>
          <w:rFonts w:ascii="Times New Roman" w:hAnsi="Times New Roman" w:cs="Times New Roman"/>
          <w:b/>
          <w:bCs/>
          <w:sz w:val="24"/>
          <w:szCs w:val="24"/>
        </w:rPr>
        <w:t xml:space="preserve"> APPLICATIONS</w:t>
      </w:r>
    </w:p>
    <w:p w14:paraId="3D9BFF57" w14:textId="77777777" w:rsidR="004C2258" w:rsidRPr="00846114" w:rsidRDefault="004C2258" w:rsidP="00B818BC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413" w:type="dxa"/>
        <w:tblLook w:val="04A0" w:firstRow="1" w:lastRow="0" w:firstColumn="1" w:lastColumn="0" w:noHBand="0" w:noVBand="1"/>
      </w:tblPr>
      <w:tblGrid>
        <w:gridCol w:w="862"/>
        <w:gridCol w:w="9551"/>
      </w:tblGrid>
      <w:tr w:rsidR="00041E8D" w:rsidRPr="007B2CF4" w14:paraId="1E616073" w14:textId="77777777" w:rsidTr="00CB261E">
        <w:tc>
          <w:tcPr>
            <w:tcW w:w="862" w:type="dxa"/>
          </w:tcPr>
          <w:p w14:paraId="27096B79" w14:textId="77777777" w:rsidR="00041E8D" w:rsidRPr="007B2CF4" w:rsidRDefault="00041E8D" w:rsidP="00CB261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551" w:type="dxa"/>
          </w:tcPr>
          <w:p w14:paraId="2F6CD45B" w14:textId="77777777" w:rsidR="00041E8D" w:rsidRPr="007B2CF4" w:rsidRDefault="00041E8D" w:rsidP="00CB261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ST OF EXPERIMENTS</w:t>
            </w:r>
          </w:p>
          <w:p w14:paraId="7D1B60E6" w14:textId="77777777" w:rsidR="00041E8D" w:rsidRPr="007B2CF4" w:rsidRDefault="00041E8D" w:rsidP="00CB261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041E8D" w:rsidRPr="007B2CF4" w14:paraId="546443CD" w14:textId="77777777" w:rsidTr="00CB261E">
        <w:tc>
          <w:tcPr>
            <w:tcW w:w="862" w:type="dxa"/>
          </w:tcPr>
          <w:p w14:paraId="18BDF039" w14:textId="77777777" w:rsidR="00041E8D" w:rsidRPr="007B2CF4" w:rsidRDefault="00041E8D" w:rsidP="00CB261E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49B58962" w14:textId="77777777" w:rsidR="00041E8D" w:rsidRPr="007B2CF4" w:rsidRDefault="00041E8D" w:rsidP="00CB261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TL AND OLAP OPERATION USING KNIME </w:t>
            </w:r>
            <w:r w:rsidRPr="007B2CF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ATA ANALYTICS PLATFORM.</w:t>
            </w:r>
          </w:p>
        </w:tc>
      </w:tr>
      <w:tr w:rsidR="00041E8D" w:rsidRPr="007B2CF4" w14:paraId="78398F03" w14:textId="77777777" w:rsidTr="00CB261E">
        <w:tc>
          <w:tcPr>
            <w:tcW w:w="862" w:type="dxa"/>
          </w:tcPr>
          <w:p w14:paraId="2589E917" w14:textId="77777777" w:rsidR="00041E8D" w:rsidRPr="007B2CF4" w:rsidRDefault="00041E8D" w:rsidP="00CB261E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36BFD420" w14:textId="77777777" w:rsidR="00041E8D" w:rsidRPr="007B2CF4" w:rsidRDefault="00041E8D" w:rsidP="00CB261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EDICTION ANALYSIS USING LINEAR REGRESSION THROUGH R TOOL.</w:t>
            </w:r>
          </w:p>
        </w:tc>
      </w:tr>
      <w:tr w:rsidR="00041E8D" w:rsidRPr="007B2CF4" w14:paraId="708FCB37" w14:textId="77777777" w:rsidTr="00CB261E">
        <w:tc>
          <w:tcPr>
            <w:tcW w:w="862" w:type="dxa"/>
          </w:tcPr>
          <w:p w14:paraId="5330598E" w14:textId="77777777" w:rsidR="00041E8D" w:rsidRPr="007B2CF4" w:rsidRDefault="00041E8D" w:rsidP="00CB261E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00E872FC" w14:textId="77777777" w:rsidR="00041E8D" w:rsidRPr="007B2CF4" w:rsidRDefault="00041E8D" w:rsidP="00CB261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OTTING GRAPHS USING R TOOL.</w:t>
            </w:r>
          </w:p>
        </w:tc>
      </w:tr>
      <w:tr w:rsidR="00041E8D" w:rsidRPr="007B2CF4" w14:paraId="72B9B1AA" w14:textId="77777777" w:rsidTr="00CB261E">
        <w:tc>
          <w:tcPr>
            <w:tcW w:w="862" w:type="dxa"/>
          </w:tcPr>
          <w:p w14:paraId="5773FA7C" w14:textId="77777777" w:rsidR="00041E8D" w:rsidRPr="007B2CF4" w:rsidRDefault="00041E8D" w:rsidP="00CB261E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175D5605" w14:textId="77777777" w:rsidR="00041E8D" w:rsidRPr="007B2CF4" w:rsidRDefault="00041E8D" w:rsidP="00CB261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ENTRAL TENDENCY AND DATA DISPERSION MEASURES USING R-TOOL.</w:t>
            </w:r>
          </w:p>
        </w:tc>
      </w:tr>
      <w:tr w:rsidR="00041E8D" w:rsidRPr="007B2CF4" w14:paraId="5BA1BAF3" w14:textId="77777777" w:rsidTr="00CB261E">
        <w:tc>
          <w:tcPr>
            <w:tcW w:w="862" w:type="dxa"/>
          </w:tcPr>
          <w:p w14:paraId="58E1BB45" w14:textId="77777777" w:rsidR="00041E8D" w:rsidRPr="007B2CF4" w:rsidRDefault="00041E8D" w:rsidP="00CB261E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66DA3149" w14:textId="77777777" w:rsidR="00041E8D" w:rsidRPr="007B2CF4" w:rsidRDefault="00041E8D" w:rsidP="00CB261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FORM CORRECTION ANALYSIS AND NORMALIZATION.</w:t>
            </w:r>
          </w:p>
        </w:tc>
      </w:tr>
      <w:tr w:rsidR="00041E8D" w:rsidRPr="007B2CF4" w14:paraId="0E01E0B7" w14:textId="77777777" w:rsidTr="00CB261E">
        <w:tc>
          <w:tcPr>
            <w:tcW w:w="862" w:type="dxa"/>
          </w:tcPr>
          <w:p w14:paraId="668DD8A9" w14:textId="77777777" w:rsidR="00041E8D" w:rsidRPr="007B2CF4" w:rsidRDefault="00041E8D" w:rsidP="00CB261E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6ABDCA2C" w14:textId="77777777" w:rsidR="00041E8D" w:rsidRPr="007B2CF4" w:rsidRDefault="00041E8D" w:rsidP="00CB261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GRESSION ANALYSIS USING R TOOL.</w:t>
            </w:r>
          </w:p>
        </w:tc>
      </w:tr>
      <w:tr w:rsidR="00041E8D" w:rsidRPr="007B2CF4" w14:paraId="3BE219AC" w14:textId="77777777" w:rsidTr="00CB261E">
        <w:tc>
          <w:tcPr>
            <w:tcW w:w="862" w:type="dxa"/>
          </w:tcPr>
          <w:p w14:paraId="79168114" w14:textId="77777777" w:rsidR="00041E8D" w:rsidRPr="007B2CF4" w:rsidRDefault="00041E8D" w:rsidP="00CB261E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6F62C9BC" w14:textId="77777777" w:rsidR="00041E8D" w:rsidRPr="007B2CF4" w:rsidRDefault="00041E8D" w:rsidP="00CB261E">
            <w:pPr>
              <w:tabs>
                <w:tab w:val="left" w:pos="3133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PREPROCESSING AND PREPARATION FOR KNOWLEDGE ANALYSIS USING WEKA.</w:t>
            </w:r>
          </w:p>
        </w:tc>
      </w:tr>
      <w:tr w:rsidR="00041E8D" w:rsidRPr="007B2CF4" w14:paraId="3D6A010F" w14:textId="77777777" w:rsidTr="00CB261E">
        <w:tc>
          <w:tcPr>
            <w:tcW w:w="862" w:type="dxa"/>
          </w:tcPr>
          <w:p w14:paraId="6BFFB65F" w14:textId="77777777" w:rsidR="00041E8D" w:rsidRPr="007B2CF4" w:rsidRDefault="00041E8D" w:rsidP="00CB261E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4C044103" w14:textId="77777777" w:rsidR="00041E8D" w:rsidRPr="007B2CF4" w:rsidRDefault="00041E8D" w:rsidP="00CB261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-MEANS CLUSTER ANALYSIS USING WEKA.</w:t>
            </w:r>
          </w:p>
          <w:p w14:paraId="5A3EFC83" w14:textId="77777777" w:rsidR="00041E8D" w:rsidRPr="007B2CF4" w:rsidRDefault="00041E8D" w:rsidP="00CB261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041E8D" w:rsidRPr="007B2CF4" w14:paraId="0E60AF84" w14:textId="77777777" w:rsidTr="00CB261E">
        <w:tc>
          <w:tcPr>
            <w:tcW w:w="862" w:type="dxa"/>
          </w:tcPr>
          <w:p w14:paraId="26B783A1" w14:textId="77777777" w:rsidR="00041E8D" w:rsidRPr="007B2CF4" w:rsidRDefault="00041E8D" w:rsidP="00CB261E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69416F88" w14:textId="77777777" w:rsidR="00041E8D" w:rsidRPr="007B2CF4" w:rsidRDefault="00041E8D" w:rsidP="00CB261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 ANALYSIS</w:t>
            </w:r>
            <w:proofErr w:type="gramEnd"/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BY EXPECTATION MAXIMISATION ALGORITHM USING WEKA.</w:t>
            </w:r>
          </w:p>
        </w:tc>
      </w:tr>
      <w:tr w:rsidR="00041E8D" w:rsidRPr="007B2CF4" w14:paraId="777954DB" w14:textId="77777777" w:rsidTr="00CB261E">
        <w:tc>
          <w:tcPr>
            <w:tcW w:w="862" w:type="dxa"/>
          </w:tcPr>
          <w:p w14:paraId="2E3A1F24" w14:textId="77777777" w:rsidR="00041E8D" w:rsidRPr="007B2CF4" w:rsidRDefault="00041E8D" w:rsidP="00CB261E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06C966CC" w14:textId="77777777" w:rsidR="00041E8D" w:rsidRPr="007B2CF4" w:rsidRDefault="00041E8D" w:rsidP="00CB261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ANALYSIS BY COBWEB-HIERARCHAL CLUSTERING ALGORITHM USING WEKA.</w:t>
            </w:r>
          </w:p>
        </w:tc>
      </w:tr>
      <w:tr w:rsidR="00041E8D" w:rsidRPr="007B2CF4" w14:paraId="198F40DA" w14:textId="77777777" w:rsidTr="00CB261E">
        <w:tc>
          <w:tcPr>
            <w:tcW w:w="862" w:type="dxa"/>
          </w:tcPr>
          <w:p w14:paraId="04B950F8" w14:textId="77777777" w:rsidR="00041E8D" w:rsidRPr="007B2CF4" w:rsidRDefault="00041E8D" w:rsidP="00CB261E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5463F3DD" w14:textId="77777777" w:rsidR="00041E8D" w:rsidRPr="007B2CF4" w:rsidRDefault="00041E8D" w:rsidP="00CB261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NOWLEDGE MINING USING ASSOCIATION RULE USING WEKA.</w:t>
            </w:r>
          </w:p>
        </w:tc>
      </w:tr>
      <w:tr w:rsidR="00041E8D" w:rsidRPr="007B2CF4" w14:paraId="1285ABE4" w14:textId="77777777" w:rsidTr="00CB261E">
        <w:tc>
          <w:tcPr>
            <w:tcW w:w="862" w:type="dxa"/>
          </w:tcPr>
          <w:p w14:paraId="27B79D53" w14:textId="77777777" w:rsidR="00041E8D" w:rsidRPr="007B2CF4" w:rsidRDefault="00041E8D" w:rsidP="00CB261E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4A1B407C" w14:textId="77777777" w:rsidR="00041E8D" w:rsidRPr="007B2CF4" w:rsidRDefault="00041E8D" w:rsidP="00CB261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P GROWTH ALGORITHM USING WEKA.</w:t>
            </w:r>
          </w:p>
        </w:tc>
      </w:tr>
      <w:tr w:rsidR="00041E8D" w:rsidRPr="007B2CF4" w14:paraId="689775EC" w14:textId="77777777" w:rsidTr="00CB261E">
        <w:tc>
          <w:tcPr>
            <w:tcW w:w="862" w:type="dxa"/>
          </w:tcPr>
          <w:p w14:paraId="2D201150" w14:textId="77777777" w:rsidR="00041E8D" w:rsidRPr="007B2CF4" w:rsidRDefault="00041E8D" w:rsidP="00CB261E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4244E87A" w14:textId="77777777" w:rsidR="00041E8D" w:rsidRPr="007B2CF4" w:rsidRDefault="00041E8D" w:rsidP="00CB261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REDICTION OF CATEGORICAL DATA USING DECISION TREE ALGORITHM </w:t>
            </w:r>
            <w:proofErr w:type="gramStart"/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SING  WEKA</w:t>
            </w:r>
            <w:proofErr w:type="gramEnd"/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. </w:t>
            </w:r>
          </w:p>
        </w:tc>
      </w:tr>
      <w:tr w:rsidR="00041E8D" w:rsidRPr="007B2CF4" w14:paraId="1DAA863D" w14:textId="77777777" w:rsidTr="00CB261E">
        <w:tc>
          <w:tcPr>
            <w:tcW w:w="862" w:type="dxa"/>
          </w:tcPr>
          <w:p w14:paraId="1593C444" w14:textId="77777777" w:rsidR="00041E8D" w:rsidRPr="007B2CF4" w:rsidRDefault="00041E8D" w:rsidP="00CB261E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60DD1CE6" w14:textId="77777777" w:rsidR="00041E8D" w:rsidRPr="007B2CF4" w:rsidRDefault="00041E8D" w:rsidP="00CB261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EDICTION OF CATEGORICAL DATA USING SMO ALGORITHM USING WEKA.</w:t>
            </w:r>
          </w:p>
        </w:tc>
      </w:tr>
      <w:tr w:rsidR="00041E8D" w:rsidRPr="007B2CF4" w14:paraId="37E48E80" w14:textId="77777777" w:rsidTr="00CB261E">
        <w:tc>
          <w:tcPr>
            <w:tcW w:w="862" w:type="dxa"/>
          </w:tcPr>
          <w:p w14:paraId="31EC8E1B" w14:textId="77777777" w:rsidR="00041E8D" w:rsidRPr="007B2CF4" w:rsidRDefault="00041E8D" w:rsidP="00CB261E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5B146146" w14:textId="77777777" w:rsidR="00041E8D" w:rsidRPr="007B2CF4" w:rsidRDefault="00041E8D" w:rsidP="00CB261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VALUATING THE ACCURACY OF THE CLASSIFIERS USING WEKA</w:t>
            </w: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</w:p>
        </w:tc>
      </w:tr>
      <w:tr w:rsidR="00041E8D" w:rsidRPr="007B2CF4" w14:paraId="5E58569E" w14:textId="77777777" w:rsidTr="00CB261E">
        <w:tc>
          <w:tcPr>
            <w:tcW w:w="862" w:type="dxa"/>
          </w:tcPr>
          <w:p w14:paraId="563B96B2" w14:textId="77777777" w:rsidR="00041E8D" w:rsidRPr="007B2CF4" w:rsidRDefault="00041E8D" w:rsidP="00CB261E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47110E78" w14:textId="77777777" w:rsidR="00041E8D" w:rsidRPr="007B2CF4" w:rsidRDefault="00041E8D" w:rsidP="00CB2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B2CF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ATA VISUALIZATION TECHNIQUES USING KNIME DATA ANALYTICS PLATFORM.</w:t>
            </w:r>
          </w:p>
          <w:p w14:paraId="7464E955" w14:textId="77777777" w:rsidR="00041E8D" w:rsidRPr="007B2CF4" w:rsidRDefault="00041E8D" w:rsidP="00CB261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041E8D" w:rsidRPr="007B2CF4" w14:paraId="0B907D89" w14:textId="77777777" w:rsidTr="00CB261E">
        <w:tc>
          <w:tcPr>
            <w:tcW w:w="862" w:type="dxa"/>
          </w:tcPr>
          <w:p w14:paraId="7DFFC53C" w14:textId="77777777" w:rsidR="00041E8D" w:rsidRPr="007B2CF4" w:rsidRDefault="00041E8D" w:rsidP="00CB261E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583E86D5" w14:textId="77777777" w:rsidR="00041E8D" w:rsidRPr="007B2CF4" w:rsidRDefault="00041E8D" w:rsidP="00CB261E">
            <w:pPr>
              <w:ind w:left="1016" w:hanging="113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REDICTION OF CATEGORICAL DATA USING BAYESIAN ALGORITHM </w:t>
            </w:r>
            <w:proofErr w:type="gramStart"/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SING  WEKA</w:t>
            </w:r>
            <w:proofErr w:type="gramEnd"/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  <w:p w14:paraId="71C772EA" w14:textId="77777777" w:rsidR="00041E8D" w:rsidRPr="007B2CF4" w:rsidRDefault="00041E8D" w:rsidP="00CB261E">
            <w:pPr>
              <w:spacing w:line="360" w:lineRule="auto"/>
              <w:ind w:left="1158" w:hanging="1134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041E8D" w:rsidRPr="007B2CF4" w14:paraId="18AE54B5" w14:textId="77777777" w:rsidTr="00CB261E">
        <w:tc>
          <w:tcPr>
            <w:tcW w:w="862" w:type="dxa"/>
          </w:tcPr>
          <w:p w14:paraId="412CB46E" w14:textId="77777777" w:rsidR="00041E8D" w:rsidRPr="007B2CF4" w:rsidRDefault="00041E8D" w:rsidP="00CB261E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6B12BA9F" w14:textId="77777777" w:rsidR="00041E8D" w:rsidRPr="007B2CF4" w:rsidRDefault="00041E8D" w:rsidP="00CB261E">
            <w:pPr>
              <w:ind w:left="-118" w:firstLine="11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ANALYSIS BY DENSITY BASED CLUSTERING ALGORITHM USING WEKA.</w:t>
            </w:r>
          </w:p>
          <w:p w14:paraId="488E5DB9" w14:textId="77777777" w:rsidR="00041E8D" w:rsidRPr="007B2CF4" w:rsidRDefault="00041E8D" w:rsidP="00CB261E">
            <w:pPr>
              <w:spacing w:line="360" w:lineRule="auto"/>
              <w:ind w:left="1158" w:hanging="1134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041E8D" w:rsidRPr="007B2CF4" w14:paraId="15A8C92D" w14:textId="77777777" w:rsidTr="00CB261E">
        <w:tc>
          <w:tcPr>
            <w:tcW w:w="862" w:type="dxa"/>
          </w:tcPr>
          <w:p w14:paraId="72F456B4" w14:textId="77777777" w:rsidR="00041E8D" w:rsidRPr="007B2CF4" w:rsidRDefault="00041E8D" w:rsidP="00CB261E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22AF2503" w14:textId="77777777" w:rsidR="00041E8D" w:rsidRPr="007B2CF4" w:rsidRDefault="00041E8D" w:rsidP="00CB261E">
            <w:pPr>
              <w:pStyle w:val="ListParagraph"/>
              <w:widowControl/>
              <w:suppressAutoHyphens w:val="0"/>
              <w:spacing w:after="160" w:line="259" w:lineRule="auto"/>
              <w:ind w:left="165" w:hanging="142"/>
              <w:textAlignment w:val="auto"/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</w:pPr>
            <w:r w:rsidRPr="007B2CF4"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CREATE A BOXPLOT GRAPH FOR THE RELATION BETWEEN "MPG"(MILES PER GALLOON) AND "CYL"(NUMBER OF CYLINDERS) FOR THE DATASET "MTCARS" AVAILABLE IN R ENVIRONMENT</w:t>
            </w:r>
          </w:p>
          <w:p w14:paraId="342BB40A" w14:textId="77777777" w:rsidR="00041E8D" w:rsidRPr="007B2CF4" w:rsidRDefault="00041E8D" w:rsidP="00CB261E">
            <w:pPr>
              <w:pStyle w:val="ListParagraph"/>
              <w:widowControl/>
              <w:suppressAutoHyphens w:val="0"/>
              <w:spacing w:after="160" w:line="259" w:lineRule="auto"/>
              <w:ind w:left="165" w:hanging="142"/>
              <w:textAlignment w:val="auto"/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</w:pPr>
          </w:p>
          <w:p w14:paraId="0BA6B635" w14:textId="77777777" w:rsidR="00041E8D" w:rsidRPr="007B2CF4" w:rsidRDefault="00041E8D" w:rsidP="00CB261E">
            <w:pPr>
              <w:spacing w:line="360" w:lineRule="auto"/>
              <w:ind w:left="1158" w:hanging="1134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041E8D" w:rsidRPr="007B2CF4" w14:paraId="2C5CE040" w14:textId="77777777" w:rsidTr="00CB261E">
        <w:tc>
          <w:tcPr>
            <w:tcW w:w="862" w:type="dxa"/>
          </w:tcPr>
          <w:p w14:paraId="073A867D" w14:textId="77777777" w:rsidR="00041E8D" w:rsidRPr="007B2CF4" w:rsidRDefault="00041E8D" w:rsidP="00CB261E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6B46134B" w14:textId="77777777" w:rsidR="00041E8D" w:rsidRPr="007B2CF4" w:rsidRDefault="00041E8D" w:rsidP="00CB261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GIVING THE FOLLOWING DATABASE WITH 5 TRANSACTIONS AND A MINIMUM SUPPORT THRESHOLD OF 60% AND A MINIMUM CONFIDENCE THRESHOLD OF 80%, FIND ALL FREQUENT ITEMSETS USING (A) APRIORI AND (B) FP-GROWTH. </w:t>
            </w:r>
          </w:p>
          <w:p w14:paraId="7A5F12B0" w14:textId="77777777" w:rsidR="00041E8D" w:rsidRPr="007B2CF4" w:rsidRDefault="00041E8D" w:rsidP="00CB261E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739F880D" wp14:editId="4A333EAD">
                  <wp:extent cx="2857500" cy="18859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7500" cy="1885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41E8D" w:rsidRPr="007B2CF4" w14:paraId="63FB50B6" w14:textId="77777777" w:rsidTr="00CB261E">
        <w:tc>
          <w:tcPr>
            <w:tcW w:w="862" w:type="dxa"/>
          </w:tcPr>
          <w:p w14:paraId="0213C9E6" w14:textId="77777777" w:rsidR="00041E8D" w:rsidRPr="007B2CF4" w:rsidRDefault="00041E8D" w:rsidP="00CB261E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4C353D71" w14:textId="77777777" w:rsidR="00041E8D" w:rsidRPr="007B2CF4" w:rsidRDefault="00041E8D" w:rsidP="00CB261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HE 'DATABASE' BELOW HAS </w:t>
            </w:r>
            <w:proofErr w:type="gramStart"/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INE  TRANSACTIONS</w:t>
            </w:r>
            <w:proofErr w:type="gramEnd"/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 WHAT ASSOCIATION RULES CAN BE FOUND IN THIS SET, IF THE</w:t>
            </w:r>
          </w:p>
          <w:p w14:paraId="3182FD6F" w14:textId="77777777" w:rsidR="00041E8D" w:rsidRPr="007B2CF4" w:rsidRDefault="00041E8D" w:rsidP="00CB261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INIMUM SUPPORT (I.E COVERAGE) IS 60% AND THE MINIMUM CONFIDENCE (I.E. ACCURACY) IS 80</w:t>
            </w:r>
            <w:proofErr w:type="gramStart"/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% ?</w:t>
            </w:r>
            <w:proofErr w:type="gramEnd"/>
          </w:p>
          <w:p w14:paraId="09414C97" w14:textId="77777777" w:rsidR="00041E8D" w:rsidRPr="007B2CF4" w:rsidRDefault="00041E8D" w:rsidP="00CB261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RANS_ID ITEMLIST</w:t>
            </w:r>
          </w:p>
          <w:p w14:paraId="2923F85A" w14:textId="77777777" w:rsidR="00041E8D" w:rsidRPr="007B2CF4" w:rsidRDefault="00041E8D" w:rsidP="00CB261E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lastRenderedPageBreak/>
              <w:drawing>
                <wp:inline distT="0" distB="0" distL="0" distR="0" wp14:anchorId="2AF858AD" wp14:editId="146EB8EC">
                  <wp:extent cx="1682115" cy="17018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8264" cy="17080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41E8D" w:rsidRPr="007B2CF4" w14:paraId="09A3D6B0" w14:textId="77777777" w:rsidTr="00CB261E">
        <w:tc>
          <w:tcPr>
            <w:tcW w:w="862" w:type="dxa"/>
          </w:tcPr>
          <w:p w14:paraId="3B5442EA" w14:textId="77777777" w:rsidR="00041E8D" w:rsidRPr="007B2CF4" w:rsidRDefault="00041E8D" w:rsidP="00CB261E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2A97DAF5" w14:textId="77777777" w:rsidR="00041E8D" w:rsidRPr="007B2CF4" w:rsidRDefault="00041E8D" w:rsidP="00CB261E">
            <w:pPr>
              <w:tabs>
                <w:tab w:val="center" w:pos="732"/>
              </w:tabs>
              <w:ind w:left="720" w:firstLine="12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  <w:r w:rsidRPr="007B2CF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>USING R PROGRAM MAKE A HISTOGRAM FOR THE “AIRPASSENGERS “DATASET, START AT 100 ON THE X-AXIS, AND FROM VALUES 200 TO 700, MAKE THE BINS 150 WIDE</w:t>
            </w:r>
          </w:p>
          <w:p w14:paraId="1EB7BB94" w14:textId="77777777" w:rsidR="00041E8D" w:rsidRPr="007B2CF4" w:rsidRDefault="00041E8D" w:rsidP="00CB261E">
            <w:pPr>
              <w:tabs>
                <w:tab w:val="center" w:pos="732"/>
              </w:tabs>
              <w:spacing w:line="360" w:lineRule="auto"/>
              <w:ind w:firstLine="12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041E8D" w:rsidRPr="007B2CF4" w14:paraId="18A57CFF" w14:textId="77777777" w:rsidTr="00CB261E">
        <w:tc>
          <w:tcPr>
            <w:tcW w:w="862" w:type="dxa"/>
          </w:tcPr>
          <w:p w14:paraId="6D6FE112" w14:textId="77777777" w:rsidR="00041E8D" w:rsidRPr="007B2CF4" w:rsidRDefault="00041E8D" w:rsidP="00CB261E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781A6626" w14:textId="77777777" w:rsidR="00041E8D" w:rsidRPr="007B2CF4" w:rsidRDefault="00041E8D" w:rsidP="00CB261E">
            <w:pPr>
              <w:tabs>
                <w:tab w:val="center" w:pos="732"/>
              </w:tabs>
              <w:ind w:left="720" w:firstLine="12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SING R PROGRAM CREATE A 3D PIE CHART FOR THE DATASET “POLITICAL KNOWLEDGE” WITH SUITABLE LABELS AND COLOURS.</w:t>
            </w:r>
          </w:p>
          <w:p w14:paraId="27CDAE53" w14:textId="77777777" w:rsidR="00041E8D" w:rsidRPr="007B2CF4" w:rsidRDefault="00041E8D" w:rsidP="00CB261E">
            <w:pPr>
              <w:tabs>
                <w:tab w:val="center" w:pos="732"/>
              </w:tabs>
              <w:spacing w:line="360" w:lineRule="auto"/>
              <w:ind w:firstLine="12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041E8D" w:rsidRPr="007B2CF4" w14:paraId="1B8F584F" w14:textId="77777777" w:rsidTr="00CB261E">
        <w:tc>
          <w:tcPr>
            <w:tcW w:w="862" w:type="dxa"/>
          </w:tcPr>
          <w:p w14:paraId="1FB90A1F" w14:textId="77777777" w:rsidR="00041E8D" w:rsidRPr="007B2CF4" w:rsidRDefault="00041E8D" w:rsidP="00CB261E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18C605AE" w14:textId="77777777" w:rsidR="00041E8D" w:rsidRPr="007B2CF4" w:rsidRDefault="00041E8D" w:rsidP="00CB261E">
            <w:pPr>
              <w:tabs>
                <w:tab w:val="center" w:pos="732"/>
              </w:tabs>
              <w:ind w:left="720" w:firstLine="12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OBTAIN MULTIPLE LINES IN LINE CHART USING A SINGLE PLOT FUNCTION IN R.USE </w:t>
            </w:r>
            <w:proofErr w:type="gramStart"/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TTRIBUTES“</w:t>
            </w:r>
            <w:proofErr w:type="gramEnd"/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PG”AND“QSEC”OF   THE DATASET “MTCARS”</w:t>
            </w:r>
          </w:p>
          <w:p w14:paraId="7FD4A372" w14:textId="77777777" w:rsidR="00041E8D" w:rsidRPr="007B2CF4" w:rsidRDefault="00041E8D" w:rsidP="00CB261E">
            <w:pPr>
              <w:tabs>
                <w:tab w:val="center" w:pos="732"/>
              </w:tabs>
              <w:spacing w:line="360" w:lineRule="auto"/>
              <w:ind w:firstLine="12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041E8D" w:rsidRPr="007B2CF4" w14:paraId="0834FB76" w14:textId="77777777" w:rsidTr="00CB261E">
        <w:tc>
          <w:tcPr>
            <w:tcW w:w="862" w:type="dxa"/>
          </w:tcPr>
          <w:p w14:paraId="653B86F8" w14:textId="77777777" w:rsidR="00041E8D" w:rsidRPr="007B2CF4" w:rsidRDefault="00041E8D" w:rsidP="00CB261E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37B5C1BE" w14:textId="77777777" w:rsidR="00041E8D" w:rsidRPr="007B2CF4" w:rsidRDefault="00041E8D" w:rsidP="00CB261E">
            <w:pPr>
              <w:tabs>
                <w:tab w:val="center" w:pos="732"/>
              </w:tabs>
              <w:ind w:left="720" w:firstLine="12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  <w:r w:rsidRPr="007B2CF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>USING R PROGRAM MAKE A HISTOGRAM FOR THE “</w:t>
            </w:r>
            <w:proofErr w:type="gramStart"/>
            <w:r w:rsidRPr="007B2CF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>TOOTHGROWTH”DATASET</w:t>
            </w:r>
            <w:proofErr w:type="gramEnd"/>
            <w:r w:rsidRPr="007B2CF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>, START AT 100 ON THE X-AXIS, AND FROM VALUES 200 TO 700, MAKE THE BINS 150 WIDE</w:t>
            </w:r>
          </w:p>
          <w:p w14:paraId="52D67435" w14:textId="77777777" w:rsidR="00041E8D" w:rsidRPr="007B2CF4" w:rsidRDefault="00041E8D" w:rsidP="00CB261E">
            <w:pPr>
              <w:tabs>
                <w:tab w:val="center" w:pos="732"/>
              </w:tabs>
              <w:ind w:left="720" w:firstLine="12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0EAB2ED0" w14:textId="77777777" w:rsidR="001D388E" w:rsidRPr="001D388E" w:rsidRDefault="001D388E" w:rsidP="008157EC">
      <w:pPr>
        <w:ind w:left="2160" w:firstLine="720"/>
        <w:rPr>
          <w:rFonts w:ascii="Times New Roman" w:hAnsi="Times New Roman" w:cs="Times New Roman"/>
          <w:sz w:val="28"/>
          <w:szCs w:val="28"/>
        </w:rPr>
      </w:pPr>
    </w:p>
    <w:sectPr w:rsidR="001D388E" w:rsidRPr="001D388E" w:rsidSect="001945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A92734"/>
    <w:multiLevelType w:val="hybridMultilevel"/>
    <w:tmpl w:val="3C3C2EB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504535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MbcwNzGxMDUxMTFW0lEKTi0uzszPAykwqwUARBmyNywAAAA="/>
  </w:docVars>
  <w:rsids>
    <w:rsidRoot w:val="001D388E"/>
    <w:rsid w:val="00041E8D"/>
    <w:rsid w:val="00131008"/>
    <w:rsid w:val="00152C0F"/>
    <w:rsid w:val="001945D9"/>
    <w:rsid w:val="001C5D00"/>
    <w:rsid w:val="001D388E"/>
    <w:rsid w:val="00245172"/>
    <w:rsid w:val="002677EA"/>
    <w:rsid w:val="002D5CD0"/>
    <w:rsid w:val="002F7593"/>
    <w:rsid w:val="0032397C"/>
    <w:rsid w:val="00333D5B"/>
    <w:rsid w:val="003A207E"/>
    <w:rsid w:val="004C2258"/>
    <w:rsid w:val="0055484F"/>
    <w:rsid w:val="005C08AF"/>
    <w:rsid w:val="00653D0D"/>
    <w:rsid w:val="00655262"/>
    <w:rsid w:val="006E6D32"/>
    <w:rsid w:val="007B4329"/>
    <w:rsid w:val="00805FBC"/>
    <w:rsid w:val="008157EC"/>
    <w:rsid w:val="009707D2"/>
    <w:rsid w:val="00984468"/>
    <w:rsid w:val="009A4EB1"/>
    <w:rsid w:val="00A6136D"/>
    <w:rsid w:val="00AC6C68"/>
    <w:rsid w:val="00AF2E72"/>
    <w:rsid w:val="00B818BC"/>
    <w:rsid w:val="00CE2839"/>
    <w:rsid w:val="00D654D7"/>
    <w:rsid w:val="00DD4E8A"/>
    <w:rsid w:val="00DE2B7E"/>
    <w:rsid w:val="00E02356"/>
    <w:rsid w:val="00E636B0"/>
    <w:rsid w:val="00E76FCF"/>
    <w:rsid w:val="00ED2CCE"/>
    <w:rsid w:val="00F5217E"/>
    <w:rsid w:val="00FF345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4D4968"/>
  <w15:docId w15:val="{84B3791F-528A-4C61-8C4B-E297B3EE9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388E"/>
    <w:pPr>
      <w:spacing w:after="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C08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636B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E2B7E"/>
    <w:pPr>
      <w:widowControl w:val="0"/>
      <w:suppressAutoHyphens/>
      <w:spacing w:after="200" w:line="240" w:lineRule="auto"/>
      <w:ind w:left="720"/>
      <w:contextualSpacing/>
      <w:textAlignment w:val="baseline"/>
    </w:pPr>
    <w:rPr>
      <w:rFonts w:ascii="Liberation Serif" w:eastAsia="Droid Sans Fallback" w:hAnsi="Liberation Serif" w:cs="FreeSans"/>
      <w:color w:val="00000A"/>
      <w:sz w:val="24"/>
      <w:szCs w:val="24"/>
      <w:lang w:val="en-IN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54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saru</cp:lastModifiedBy>
  <cp:revision>4</cp:revision>
  <dcterms:created xsi:type="dcterms:W3CDTF">2022-09-10T05:00:00Z</dcterms:created>
  <dcterms:modified xsi:type="dcterms:W3CDTF">2022-09-13T03:35:00Z</dcterms:modified>
</cp:coreProperties>
</file>